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5609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b22e9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3T10:20:10Z</dcterms:created>
  <dcterms:modified xsi:type="dcterms:W3CDTF">2018-03-23T10:20:10Z</dcterms:modified>
</cp:coreProperties>
</file>